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Yangon</w:t>
      </w:r>
    </w:p>
    <w:bookmarkStart w:id="20" w:name="Xf5945960bb2a122fb6b2152b3035b4da485f7fa"/>
    <w:p>
      <w:pPr>
        <w:pStyle w:val="Heading1"/>
      </w:pPr>
      <w:r>
        <w:t xml:space="preserve">INTERNSHIP APPLICATION LETTER FOR PETROLEUM ENGINEER POSITION</w:t>
      </w:r>
    </w:p>
    <w:p>
      <w:pPr>
        <w:pStyle w:val="FirstParagraph"/>
      </w:pPr>
      <w:r>
        <w:t xml:space="preserve">Your Name</w:t>
      </w:r>
      <w:r>
        <w:br/>
      </w:r>
      <w:r>
        <w:t xml:space="preserve">Your Address</w:t>
      </w:r>
      <w:r>
        <w:br/>
      </w:r>
      <w:r>
        <w:t xml:space="preserve">City, Postal Code</w:t>
      </w:r>
      <w:r>
        <w:br/>
      </w:r>
      <w:r>
        <w:t xml:space="preserve">Email Address | Phone Number | LinkedIn Profile</w:t>
      </w:r>
    </w:p>
    <w:bookmarkEnd w:id="20"/>
    <w:p>
      <w:pPr>
        <w:pStyle w:val="BodyText"/>
      </w:pPr>
      <w:r>
        <w:t xml:space="preserve">Date: October 26, 2023</w:t>
      </w:r>
    </w:p>
    <w:p>
      <w:pPr>
        <w:pStyle w:val="BodyText"/>
      </w:pPr>
      <w:r>
        <w:t xml:space="preserve">To the Hiring Manager,</w:t>
      </w:r>
      <w:r>
        <w:br/>
      </w:r>
      <w:r>
        <w:t xml:space="preserve">Relevant Oil &amp; Gas Company in Yangon</w:t>
      </w:r>
      <w:r>
        <w:br/>
      </w:r>
      <w:r>
        <w:t xml:space="preserve">Yangon, Myanmar</w:t>
      </w:r>
    </w:p>
    <w:p>
      <w:pPr>
        <w:pStyle w:val="BodyText"/>
      </w:pPr>
      <w:r>
        <w:t xml:space="preserve">Dear Hiring Manager,</w:t>
      </w:r>
    </w:p>
    <w:p>
      <w:pPr>
        <w:pStyle w:val="BodyText"/>
      </w:pPr>
      <w:r>
        <w:t xml:space="preserve">I am writing to express my enthusiastic application for the</w:t>
      </w:r>
      <w:r>
        <w:t xml:space="preserve"> </w:t>
      </w:r>
      <w:r>
        <w:rPr>
          <w:bCs/>
          <w:b/>
        </w:rPr>
        <w:t xml:space="preserve">Petroleum Engineer Internship</w:t>
      </w:r>
      <w:r>
        <w:t xml:space="preserve"> </w:t>
      </w:r>
      <w:r>
        <w:t xml:space="preserve">position at your esteemed organization in Yangon, Myanmar. As a final-year Petroleum Engineering student at [Your University], deeply committed to contributing to Myanmar's evolving energy sector, I have meticulously prepared this</w:t>
      </w:r>
      <w:r>
        <w:t xml:space="preserve"> </w:t>
      </w:r>
      <w:r>
        <w:rPr>
          <w:iCs/>
          <w:i/>
        </w:rPr>
        <w:t xml:space="preserve">Internship Application Letter</w:t>
      </w:r>
      <w:r>
        <w:t xml:space="preserve"> </w:t>
      </w:r>
      <w:r>
        <w:t xml:space="preserve">to demonstrate how my academic background, technical skills, and cultural awareness align with the opportunities and challenges present within the petroleum industry in Yangon. Having closely followed Myanmar's strategic investments in hydrocarbon exploration—particularly in the Ayeyarwady Region near Yangon—I am eager to apply my knowledge under your guidance.</w:t>
      </w:r>
    </w:p>
    <w:p>
      <w:pPr>
        <w:pStyle w:val="BodyText"/>
      </w:pPr>
      <w:r>
        <w:rPr>
          <w:bCs/>
          <w:b/>
        </w:rPr>
        <w:t xml:space="preserve">Why I Am Focused on Myanmar Yangon</w:t>
      </w:r>
      <w:r>
        <w:t xml:space="preserve">: My academic focus has centered on Southeast Asian petroleum systems, with specific case studies of Myanmar’s Yenangyaung Field and offshore developments in the Andaman Sea. I understand that Yangon serves as the administrative and logistical hub for most international oil companies operating in Myanmar, including major players like MOGE (Myanma Oil &amp; Gas Enterprise) and international firms conducting exploration near the city. This strategic location makes Yangon an ideal environment to learn about both upstream operations and regional regulatory frameworks—a critical aspect of any</w:t>
      </w:r>
      <w:r>
        <w:t xml:space="preserve"> </w:t>
      </w:r>
      <w:r>
        <w:rPr>
          <w:iCs/>
          <w:i/>
        </w:rPr>
        <w:t xml:space="preserve">Petroleum Engineer</w:t>
      </w:r>
      <w:r>
        <w:t xml:space="preserve">'s development in this market.</w:t>
      </w:r>
    </w:p>
    <w:p>
      <w:pPr>
        <w:pStyle w:val="BodyText"/>
      </w:pPr>
      <w:r>
        <w:t xml:space="preserve">Throughout my undergraduate studies, I have pursued coursework directly relevant to the challenges faced by engineers working in Myanmar’s geology. My specialization in Reservoir Engineering included a semester-long project analyzing production decline curves for mature fields similar to Myanmar’s onshore assets. Using Petrel and Eclipse software, I modeled waterflooding scenarios for a hypothetical reservoir with characteristics mirroring Yangon’s adjacent fields, emphasizing cost-effective recovery methods suitable for resource-constrained environments. Additionally, my capstone project evaluated environmental mitigation strategies for oil extraction in monsoon-prone regions—a consideration paramount to sustainable operations near Yangon’s deltaic ecosystems.</w:t>
      </w:r>
    </w:p>
    <w:p>
      <w:pPr>
        <w:pStyle w:val="BodyText"/>
      </w:pPr>
      <w:r>
        <w:t xml:space="preserve">I possess hands-on experience that translates directly to field operations in Myanmar. During a summer field internship with [Local Engineering Firm/University Field Trip], I assisted in data collection for a surface seismic survey, learning to interpret geological structures under tropical conditions. This involved navigating logistical challenges like monsoon-affected terrain and coordinating with local communities—experiences that prepared me to adapt quickly to Yangon’s operational environment. I am proficient in Microsoft Excel (advanced pivot tables and VBA), basic drilling software, and report writing for technical stakeholders—a skillset I will apply immediately during my</w:t>
      </w:r>
      <w:r>
        <w:t xml:space="preserve"> </w:t>
      </w:r>
      <w:r>
        <w:rPr>
          <w:iCs/>
          <w:i/>
        </w:rPr>
        <w:t xml:space="preserve">Internship Application Letter</w:t>
      </w:r>
      <w:r>
        <w:t xml:space="preserve"> </w:t>
      </w:r>
      <w:r>
        <w:t xml:space="preserve">process.</w:t>
      </w:r>
    </w:p>
    <w:p>
      <w:pPr>
        <w:pStyle w:val="BodyText"/>
      </w:pPr>
      <w:r>
        <w:rPr>
          <w:bCs/>
          <w:b/>
        </w:rPr>
        <w:t xml:space="preserve">Cultural &amp; Professional Alignment with Yangon Operations</w:t>
      </w:r>
      <w:r>
        <w:t xml:space="preserve">: I have researched Myanmar’s business culture extensively, recognizing that professional relationships in Yangon are built on respect, patience, and community-oriented values. I have studied basic Burmese phrases to facilitate communication and understand that successful engineers often collaborate closely with local technicians. My volunteer work at [University Club/Organization] taught me to navigate multicultural teams—skills I will bring to your Yangon office while respecting Myanmar’s hierarchical workplace norms.</w:t>
      </w:r>
    </w:p>
    <w:p>
      <w:pPr>
        <w:pStyle w:val="BodyText"/>
      </w:pPr>
      <w:r>
        <w:t xml:space="preserve">The petroleum industry in Yangon faces unique opportunities and complexities. With Myanmar’s government prioritizing energy security through partnerships like the recent [Mention Specific Project, e.g., "Shwe Gas Field Expansion"], there is a growing need for engineers who understand both technical excellence and local context. I am particularly drawn to your company’s work on [Mention Specific Project/Initiative from Company Website] and believe my background in reservoir simulation aligns with your project goals. My goal as a</w:t>
      </w:r>
      <w:r>
        <w:t xml:space="preserve"> </w:t>
      </w:r>
      <w:r>
        <w:rPr>
          <w:iCs/>
          <w:i/>
        </w:rPr>
        <w:t xml:space="preserve">Petroleum Engineer Intern</w:t>
      </w:r>
      <w:r>
        <w:t xml:space="preserve"> </w:t>
      </w:r>
      <w:r>
        <w:t xml:space="preserve">is to support the transition toward more efficient, environmentally conscious practices—critical for Myanmar’s long-term energy stability.</w:t>
      </w:r>
    </w:p>
    <w:p>
      <w:pPr>
        <w:pStyle w:val="BodyText"/>
      </w:pPr>
      <w:r>
        <w:t xml:space="preserve">I am aware that internships in Yangon often involve adapting to seasonal operational demands, such as monsoon delays or field access limitations. In my previous role as a lab assistant, I managed project timelines across three academic semesters despite unexpected equipment shortages—demonstrating resilience and proactive problem-solving. I am prepared to work diligently during all phases of exploration and production cycles typical in Yangon-based projects.</w:t>
      </w:r>
    </w:p>
    <w:p>
      <w:pPr>
        <w:pStyle w:val="BodyText"/>
      </w:pPr>
      <w:r>
        <w:t xml:space="preserve">My resume provides further detail on my technical skills, including proficiency with software like Schlumberger’s Petrel, Microsoft Power BI for data visualization, and a strong foundation in well logging interpretation. I have also completed OSHA safety training and understand the stringent health protocols required in Myanmar’s oilfields. What truly drives me is the opportunity to contribute to Myanmar’s energy future while learning from industry leaders in Yangon—a city where tradition meets global innovation.</w:t>
      </w:r>
    </w:p>
    <w:p>
      <w:pPr>
        <w:pStyle w:val="BodyText"/>
      </w:pPr>
      <w:r>
        <w:t xml:space="preserve">Sincerely,</w:t>
      </w:r>
    </w:p>
    <w:p>
      <w:pPr>
        <w:pStyle w:val="BodyText"/>
      </w:pPr>
      <w:r>
        <w:br/>
      </w:r>
      <w:r>
        <w:br/>
      </w:r>
      <w:r>
        <w:br/>
      </w:r>
    </w:p>
    <w:p>
      <w:pPr>
        <w:pStyle w:val="BodyText"/>
      </w:pPr>
      <w:r>
        <w:t xml:space="preserve">Your Name</w:t>
      </w:r>
    </w:p>
    <w:p>
      <w:pPr>
        <w:pStyle w:val="BodyText"/>
      </w:pPr>
      <w:r>
        <w:t xml:space="preserve">Final-Year Petroleum Engineering Student</w:t>
      </w:r>
    </w:p>
    <w:p>
      <w:pPr>
        <w:pStyle w:val="BodyText"/>
      </w:pPr>
      <w:r>
        <w:t xml:space="preserve">[Your University], Yangon, Myanm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Yangon</dc:title>
  <dc:creator/>
  <dc:language>en</dc:language>
  <cp:keywords/>
  <dcterms:created xsi:type="dcterms:W3CDTF">2026-07-15T02:22:59Z</dcterms:created>
  <dcterms:modified xsi:type="dcterms:W3CDTF">2026-07-15T02:22:59Z</dcterms:modified>
</cp:coreProperties>
</file>

<file path=docProps/custom.xml><?xml version="1.0" encoding="utf-8"?>
<Properties xmlns="http://schemas.openxmlformats.org/officeDocument/2006/custom-properties" xmlns:vt="http://schemas.openxmlformats.org/officeDocument/2006/docPropsVTypes"/>
</file>